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30D5" w:rsidRPr="00AA31E7" w:rsidRDefault="0068376B" w:rsidP="0068376B">
      <w:pPr>
        <w:rPr>
          <w:rFonts w:ascii="Times New Roman" w:hAnsi="Times New Roman" w:cs="Times New Roman"/>
          <w:b/>
        </w:rPr>
      </w:pPr>
      <w:r w:rsidRPr="00AA31E7">
        <w:rPr>
          <w:rFonts w:ascii="Times New Roman" w:hAnsi="Times New Roman" w:cs="Times New Roman"/>
          <w:b/>
        </w:rPr>
        <w:t xml:space="preserve">     1.GRUP</w:t>
      </w:r>
    </w:p>
    <w:tbl>
      <w:tblPr>
        <w:tblW w:w="8788" w:type="dxa"/>
        <w:tblInd w:w="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287"/>
        <w:gridCol w:w="5501"/>
      </w:tblGrid>
      <w:tr w:rsidR="0085754A" w:rsidRPr="00AA31E7" w:rsidTr="00FF43E6">
        <w:trPr>
          <w:trHeight w:val="496"/>
        </w:trPr>
        <w:tc>
          <w:tcPr>
            <w:tcW w:w="3287" w:type="dxa"/>
            <w:shd w:val="clear" w:color="auto" w:fill="FFFFFF" w:themeFill="background1"/>
            <w:hideMark/>
          </w:tcPr>
          <w:p w:rsidR="0085754A" w:rsidRPr="00AA31E7" w:rsidRDefault="0085754A" w:rsidP="0056203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85754A" w:rsidRPr="00AA31E7" w:rsidRDefault="0085754A" w:rsidP="0056203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01" w:type="dxa"/>
            <w:shd w:val="clear" w:color="auto" w:fill="FFFFFF" w:themeFill="background1"/>
          </w:tcPr>
          <w:p w:rsidR="0085754A" w:rsidRPr="00AA31E7" w:rsidRDefault="0068376B" w:rsidP="0068376B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Prof. Dr. </w:t>
            </w:r>
            <w:r w:rsidR="0010531A" w:rsidRPr="00AA31E7">
              <w:rPr>
                <w:rFonts w:ascii="Times New Roman" w:hAnsi="Times New Roman" w:cs="Times New Roman"/>
                <w:b/>
              </w:rPr>
              <w:t>Ferit KILIÇKAYA</w:t>
            </w:r>
          </w:p>
          <w:p w:rsidR="00240D81" w:rsidRPr="00AA31E7" w:rsidRDefault="00240D81" w:rsidP="0068376B">
            <w:pPr>
              <w:rPr>
                <w:rFonts w:ascii="Times New Roman" w:hAnsi="Times New Roman" w:cs="Times New Roman"/>
              </w:rPr>
            </w:pPr>
          </w:p>
        </w:tc>
      </w:tr>
      <w:tr w:rsidR="00B81B62" w:rsidRPr="00AA31E7" w:rsidTr="00FF43E6">
        <w:trPr>
          <w:trHeight w:val="247"/>
        </w:trPr>
        <w:tc>
          <w:tcPr>
            <w:tcW w:w="3287" w:type="dxa"/>
            <w:shd w:val="clear" w:color="auto" w:fill="FFFFFF" w:themeFill="background1"/>
            <w:hideMark/>
          </w:tcPr>
          <w:p w:rsidR="00B81B62" w:rsidRPr="00AA31E7" w:rsidRDefault="00B81B62" w:rsidP="0056203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01" w:type="dxa"/>
            <w:shd w:val="clear" w:color="auto" w:fill="FFFFFF" w:themeFill="background1"/>
          </w:tcPr>
          <w:p w:rsidR="00B81B62" w:rsidRPr="00AA31E7" w:rsidRDefault="00B81B62" w:rsidP="00B81B62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Emekevle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 Mesleki ve Teknik Anadolu Lisesi</w:t>
            </w:r>
          </w:p>
        </w:tc>
      </w:tr>
      <w:tr w:rsidR="00B81B62" w:rsidRPr="00AA31E7" w:rsidTr="00FF43E6">
        <w:trPr>
          <w:trHeight w:val="247"/>
        </w:trPr>
        <w:tc>
          <w:tcPr>
            <w:tcW w:w="3287" w:type="dxa"/>
            <w:tcBorders>
              <w:bottom w:val="single" w:sz="2" w:space="0" w:color="auto"/>
            </w:tcBorders>
            <w:shd w:val="clear" w:color="auto" w:fill="FFFFFF" w:themeFill="background1"/>
            <w:hideMark/>
          </w:tcPr>
          <w:p w:rsidR="00B81B62" w:rsidRPr="00AA31E7" w:rsidRDefault="00B81B62" w:rsidP="0056203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01" w:type="dxa"/>
            <w:tcBorders>
              <w:bottom w:val="single" w:sz="2" w:space="0" w:color="auto"/>
            </w:tcBorders>
            <w:shd w:val="clear" w:color="auto" w:fill="FFFFFF" w:themeFill="background1"/>
          </w:tcPr>
          <w:p w:rsidR="00B81B62" w:rsidRPr="00AA31E7" w:rsidRDefault="00B81B62" w:rsidP="00B81B62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Perşembe</w:t>
            </w:r>
          </w:p>
        </w:tc>
      </w:tr>
      <w:tr w:rsidR="005A6831" w:rsidRPr="00AA31E7" w:rsidTr="00FF43E6">
        <w:trPr>
          <w:trHeight w:val="247"/>
        </w:trPr>
        <w:tc>
          <w:tcPr>
            <w:tcW w:w="32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5A6831" w:rsidRPr="00AA31E7" w:rsidRDefault="005A6831" w:rsidP="0056203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5A6831" w:rsidRPr="00AA31E7" w:rsidRDefault="005A6831" w:rsidP="00B81B62">
            <w:pPr>
              <w:rPr>
                <w:rFonts w:ascii="Times New Roman" w:hAnsi="Times New Roman" w:cs="Times New Roman"/>
              </w:rPr>
            </w:pPr>
          </w:p>
        </w:tc>
      </w:tr>
      <w:tr w:rsidR="00C748E1" w:rsidRPr="00AA31E7" w:rsidTr="00FF43E6">
        <w:trPr>
          <w:trHeight w:val="247"/>
        </w:trPr>
        <w:tc>
          <w:tcPr>
            <w:tcW w:w="32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C748E1" w:rsidRPr="00AA31E7" w:rsidRDefault="00C748E1" w:rsidP="00562037">
            <w:pPr>
              <w:rPr>
                <w:rFonts w:ascii="Times New Roman" w:hAnsi="Times New Roman" w:cs="Times New Roman"/>
              </w:rPr>
            </w:pPr>
            <w:r w:rsidRPr="00C748E1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C748E1">
              <w:rPr>
                <w:rFonts w:ascii="Times New Roman" w:hAnsi="Times New Roman" w:cs="Times New Roman"/>
              </w:rPr>
              <w:t>Öğr</w:t>
            </w:r>
            <w:proofErr w:type="spellEnd"/>
            <w:r w:rsidRPr="00C748E1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C748E1" w:rsidRPr="00AA31E7" w:rsidRDefault="00C748E1" w:rsidP="00B81B62">
            <w:pPr>
              <w:rPr>
                <w:rFonts w:ascii="Times New Roman" w:hAnsi="Times New Roman" w:cs="Times New Roman"/>
              </w:rPr>
            </w:pPr>
            <w:r w:rsidRPr="00C748E1">
              <w:rPr>
                <w:rFonts w:ascii="Times New Roman" w:hAnsi="Times New Roman" w:cs="Times New Roman"/>
              </w:rPr>
              <w:t>ATAKAN BULUT</w:t>
            </w:r>
          </w:p>
        </w:tc>
      </w:tr>
    </w:tbl>
    <w:tbl>
      <w:tblPr>
        <w:tblStyle w:val="TableNormal"/>
        <w:tblW w:w="8788" w:type="dxa"/>
        <w:tblInd w:w="29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5"/>
        <w:gridCol w:w="92"/>
        <w:gridCol w:w="2528"/>
        <w:gridCol w:w="15"/>
        <w:gridCol w:w="5528"/>
      </w:tblGrid>
      <w:tr w:rsidR="004A30D5" w:rsidRPr="00C12725" w:rsidTr="00FF43E6">
        <w:trPr>
          <w:trHeight w:val="264"/>
        </w:trPr>
        <w:tc>
          <w:tcPr>
            <w:tcW w:w="717" w:type="dxa"/>
            <w:gridSpan w:val="2"/>
            <w:tcBorders>
              <w:top w:val="nil"/>
              <w:bottom w:val="single" w:sz="6" w:space="0" w:color="3D3B39"/>
            </w:tcBorders>
            <w:shd w:val="clear" w:color="auto" w:fill="FFFFFF" w:themeFill="background1"/>
          </w:tcPr>
          <w:p w:rsidR="004A30D5" w:rsidRPr="00C12725" w:rsidRDefault="004A30D5">
            <w:pPr>
              <w:pStyle w:val="TableParagraph"/>
              <w:spacing w:before="27"/>
              <w:ind w:left="13"/>
              <w:jc w:val="center"/>
              <w:rPr>
                <w:rFonts w:ascii="Times New Roman" w:hAnsi="Times New Roman" w:cs="Times New Roman"/>
              </w:rPr>
            </w:pPr>
            <w:r w:rsidRPr="00C12725">
              <w:rPr>
                <w:rFonts w:ascii="Times New Roman" w:hAnsi="Times New Roman" w:cs="Times New Roman"/>
                <w:w w:val="102"/>
              </w:rPr>
              <w:t>#</w:t>
            </w:r>
          </w:p>
        </w:tc>
        <w:tc>
          <w:tcPr>
            <w:tcW w:w="2543" w:type="dxa"/>
            <w:gridSpan w:val="2"/>
            <w:tcBorders>
              <w:top w:val="nil"/>
              <w:bottom w:val="single" w:sz="6" w:space="0" w:color="3D3B39"/>
            </w:tcBorders>
            <w:shd w:val="clear" w:color="auto" w:fill="FFFFFF" w:themeFill="background1"/>
          </w:tcPr>
          <w:p w:rsidR="004A30D5" w:rsidRPr="00506D17" w:rsidRDefault="004A30D5" w:rsidP="007329CB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5528" w:type="dxa"/>
            <w:tcBorders>
              <w:top w:val="nil"/>
              <w:bottom w:val="single" w:sz="6" w:space="0" w:color="3D3B39"/>
            </w:tcBorders>
            <w:shd w:val="clear" w:color="auto" w:fill="FFFFFF" w:themeFill="background1"/>
          </w:tcPr>
          <w:p w:rsidR="004A30D5" w:rsidRPr="00C12725" w:rsidRDefault="004A30D5">
            <w:pPr>
              <w:pStyle w:val="TableParagraph"/>
              <w:spacing w:before="27"/>
              <w:ind w:left="54"/>
              <w:rPr>
                <w:rFonts w:ascii="Times New Roman" w:hAnsi="Times New Roman" w:cs="Times New Roman"/>
              </w:rPr>
            </w:pPr>
            <w:r w:rsidRPr="00C12725">
              <w:rPr>
                <w:rFonts w:ascii="Times New Roman" w:hAnsi="Times New Roman" w:cs="Times New Roman"/>
                <w:w w:val="105"/>
              </w:rPr>
              <w:t>Adı Soyadı</w:t>
            </w:r>
          </w:p>
        </w:tc>
      </w:tr>
      <w:tr w:rsidR="00EA528E" w:rsidRPr="00AA31E7" w:rsidTr="00FF43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TAKAN BULUT</w:t>
            </w:r>
          </w:p>
        </w:tc>
      </w:tr>
      <w:tr w:rsidR="00EA528E" w:rsidRPr="00AA31E7" w:rsidTr="00FF43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E115C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MİNE KARABACAK</w:t>
            </w:r>
          </w:p>
        </w:tc>
      </w:tr>
      <w:tr w:rsidR="00EA528E" w:rsidRPr="00AA31E7" w:rsidTr="00FF43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RABİA DENİZ</w:t>
            </w:r>
          </w:p>
        </w:tc>
      </w:tr>
      <w:tr w:rsidR="00EA528E" w:rsidRPr="00AA31E7" w:rsidTr="00FF43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28E" w:rsidRPr="00AA31E7" w:rsidRDefault="00EA528E" w:rsidP="0068376B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CEYDA KAYA</w:t>
            </w:r>
          </w:p>
        </w:tc>
      </w:tr>
      <w:tr w:rsidR="004A30D5" w:rsidRPr="00AA31E7" w:rsidTr="00FF43E6">
        <w:trPr>
          <w:trHeight w:val="244"/>
        </w:trPr>
        <w:tc>
          <w:tcPr>
            <w:tcW w:w="87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C6C67" w:rsidRPr="00AA31E7" w:rsidRDefault="00BC6C67" w:rsidP="0068376B">
            <w:pPr>
              <w:rPr>
                <w:rFonts w:ascii="Times New Roman" w:hAnsi="Times New Roman" w:cs="Times New Roman"/>
                <w:b/>
              </w:rPr>
            </w:pPr>
          </w:p>
          <w:p w:rsidR="0068376B" w:rsidRPr="00AA31E7" w:rsidRDefault="0068376B" w:rsidP="0068376B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2.GRUP</w:t>
            </w:r>
          </w:p>
        </w:tc>
      </w:tr>
      <w:tr w:rsidR="00BC6C67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BC6C67" w:rsidP="00BC6C6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AA31E7" w:rsidRDefault="00BC6C67" w:rsidP="00BC6C6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43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68376B" w:rsidP="00BC6C67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Prof. </w:t>
            </w:r>
            <w:r w:rsidR="00E01B1E" w:rsidRPr="00AA31E7">
              <w:rPr>
                <w:rFonts w:ascii="Times New Roman" w:hAnsi="Times New Roman" w:cs="Times New Roman"/>
                <w:b/>
              </w:rPr>
              <w:t>Dr. Ferit KILIÇKAYA</w:t>
            </w:r>
          </w:p>
          <w:p w:rsidR="00240D81" w:rsidRPr="00AA31E7" w:rsidRDefault="00240D81" w:rsidP="00307FD8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BC6C67" w:rsidP="00BC6C6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43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E01B1E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Emekevle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 Mesleki ve Teknik Anadolu Lisesi</w:t>
            </w:r>
          </w:p>
        </w:tc>
      </w:tr>
      <w:tr w:rsidR="00BC6C67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BC6C67" w:rsidP="00BC6C6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43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BC6C67" w:rsidP="00BC6C6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Perşembe</w:t>
            </w:r>
          </w:p>
        </w:tc>
      </w:tr>
      <w:tr w:rsidR="00BC6C67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BC6C67" w:rsidP="00BC6C67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43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AA31E7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43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YŞE NUR BEYOR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BE7C0A">
            <w:pPr>
              <w:pStyle w:val="TableParagraph"/>
              <w:spacing w:before="24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YŞE NUR BEYOR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BÜŞRA EKEN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CANSU GÜÇLÜ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NACİYE CANKAYA</w:t>
            </w:r>
          </w:p>
        </w:tc>
      </w:tr>
      <w:tr w:rsidR="001402AE" w:rsidRPr="00AA31E7" w:rsidTr="00FF43E6">
        <w:trPr>
          <w:trHeight w:val="244"/>
        </w:trPr>
        <w:tc>
          <w:tcPr>
            <w:tcW w:w="8788" w:type="dxa"/>
            <w:gridSpan w:val="5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1402AE" w:rsidRPr="00AA31E7" w:rsidRDefault="001402AE" w:rsidP="001402AE">
            <w:pPr>
              <w:ind w:left="-288" w:firstLine="425"/>
              <w:rPr>
                <w:rFonts w:ascii="Times New Roman" w:hAnsi="Times New Roman" w:cs="Times New Roman"/>
                <w:b/>
              </w:rPr>
            </w:pPr>
          </w:p>
          <w:p w:rsidR="005A6831" w:rsidRPr="00AA31E7" w:rsidRDefault="005A6831" w:rsidP="0068376B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3. </w:t>
            </w:r>
            <w:r w:rsidR="001402AE" w:rsidRPr="00AA31E7">
              <w:rPr>
                <w:rFonts w:ascii="Times New Roman" w:hAnsi="Times New Roman" w:cs="Times New Roman"/>
                <w:b/>
              </w:rPr>
              <w:t>GRUP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Üyesi Ali KARAKAŞ</w:t>
            </w:r>
          </w:p>
          <w:p w:rsidR="00240D81" w:rsidRPr="00AA31E7" w:rsidRDefault="00240D81" w:rsidP="001402AE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Türkiye Yardım Sevenler Derneği Ortaokulu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68376B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GÖZDE DURAL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E20581">
            <w:pPr>
              <w:pStyle w:val="TableParagraph"/>
              <w:spacing w:before="24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GÖZDE DURAL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MELİSA KANBİR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5B1E23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ŞERİFE NUR EROĞLU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GÜNEŞ ABLAK</w:t>
            </w:r>
          </w:p>
        </w:tc>
      </w:tr>
      <w:tr w:rsidR="001402AE" w:rsidRPr="00AA31E7" w:rsidTr="00FF43E6">
        <w:trPr>
          <w:trHeight w:val="244"/>
        </w:trPr>
        <w:tc>
          <w:tcPr>
            <w:tcW w:w="8788" w:type="dxa"/>
            <w:gridSpan w:val="5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68376B" w:rsidRPr="00AA31E7" w:rsidRDefault="0068376B" w:rsidP="0068376B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7329CB" w:rsidRPr="00AA31E7" w:rsidRDefault="0068376B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4.</w:t>
            </w:r>
            <w:r w:rsidR="001402AE" w:rsidRPr="00AA31E7">
              <w:rPr>
                <w:rFonts w:ascii="Times New Roman" w:hAnsi="Times New Roman" w:cs="Times New Roman"/>
                <w:b/>
                <w:w w:val="105"/>
              </w:rPr>
              <w:t>GRUP</w:t>
            </w:r>
          </w:p>
        </w:tc>
      </w:tr>
      <w:tr w:rsidR="001402AE" w:rsidRPr="00AA31E7" w:rsidTr="00FF43E6">
        <w:trPr>
          <w:trHeight w:val="480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Üyesi Ali KARAKAŞ</w:t>
            </w:r>
          </w:p>
          <w:p w:rsidR="00C52026" w:rsidRPr="00AA31E7" w:rsidRDefault="00C52026" w:rsidP="00307FD8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9E0035" w:rsidRDefault="009E0035" w:rsidP="001402AE">
            <w:pPr>
              <w:rPr>
                <w:rFonts w:ascii="Times New Roman" w:hAnsi="Times New Roman" w:cs="Times New Roman"/>
                <w:b/>
              </w:rPr>
            </w:pPr>
            <w:r w:rsidRPr="009E0035">
              <w:rPr>
                <w:rFonts w:ascii="Times New Roman" w:hAnsi="Times New Roman" w:cs="Times New Roman"/>
                <w:b/>
              </w:rPr>
              <w:t xml:space="preserve">Burdur Anadolu </w:t>
            </w:r>
            <w:proofErr w:type="spellStart"/>
            <w:r w:rsidRPr="009E0035">
              <w:rPr>
                <w:rFonts w:ascii="Times New Roman" w:hAnsi="Times New Roman" w:cs="Times New Roman"/>
                <w:b/>
              </w:rPr>
              <w:t>Imam</w:t>
            </w:r>
            <w:proofErr w:type="spellEnd"/>
            <w:r w:rsidRPr="009E0035">
              <w:rPr>
                <w:rFonts w:ascii="Times New Roman" w:hAnsi="Times New Roman" w:cs="Times New Roman"/>
                <w:b/>
              </w:rPr>
              <w:t xml:space="preserve"> Hatip Lisesi Fen ve Sosyal Bilimler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9E0035" w:rsidRDefault="00336CCB" w:rsidP="00336C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0035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68376B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NURİYE KORKMAZ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NURİYE KORKMAZ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BRU YAMAN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YUNUS EMRE ŞİRİN</w:t>
            </w:r>
          </w:p>
        </w:tc>
      </w:tr>
      <w:tr w:rsidR="001402AE" w:rsidRPr="00AA31E7" w:rsidTr="00DA445E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2" w:space="0" w:color="auto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2" w:space="0" w:color="auto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SEVGİ TAYLI</w:t>
            </w:r>
          </w:p>
        </w:tc>
      </w:tr>
      <w:tr w:rsidR="001402AE" w:rsidRPr="00AA31E7" w:rsidTr="00DA445E">
        <w:trPr>
          <w:trHeight w:val="27"/>
        </w:trPr>
        <w:tc>
          <w:tcPr>
            <w:tcW w:w="87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8376B" w:rsidRPr="00AA31E7" w:rsidRDefault="0068376B" w:rsidP="0068376B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68376B" w:rsidRPr="00AA31E7" w:rsidRDefault="0068376B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</w:tc>
      </w:tr>
      <w:tr w:rsidR="00DA445E" w:rsidRPr="00AA31E7" w:rsidTr="00DA445E">
        <w:trPr>
          <w:trHeight w:val="420"/>
        </w:trPr>
        <w:tc>
          <w:tcPr>
            <w:tcW w:w="87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445E" w:rsidRPr="00AA31E7" w:rsidRDefault="00DA445E" w:rsidP="0068376B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lastRenderedPageBreak/>
              <w:t>5. GRUP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Demet Nazlı ÖRMECİ</w:t>
            </w:r>
          </w:p>
          <w:p w:rsidR="00C52026" w:rsidRPr="00AA31E7" w:rsidRDefault="00C52026" w:rsidP="001402AE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AA31E7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68376B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GÜLŞAH KORKMAZ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GÜLŞAH KORKMAZ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HATİCE GÜVEN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LİFE BAŞARI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FERYA GÖNEN</w:t>
            </w:r>
          </w:p>
        </w:tc>
      </w:tr>
      <w:tr w:rsidR="001402AE" w:rsidRPr="00AA31E7" w:rsidTr="00FF43E6">
        <w:trPr>
          <w:trHeight w:val="244"/>
        </w:trPr>
        <w:tc>
          <w:tcPr>
            <w:tcW w:w="8788" w:type="dxa"/>
            <w:gridSpan w:val="5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DA445E" w:rsidRPr="00AA31E7" w:rsidRDefault="00DA445E" w:rsidP="001402AE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1402AE" w:rsidRPr="00AA31E7" w:rsidRDefault="001402AE" w:rsidP="001402AE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6. GRUP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Demet Nazlı ÖRMECİ</w:t>
            </w:r>
          </w:p>
          <w:p w:rsidR="00C52026" w:rsidRPr="00AA31E7" w:rsidRDefault="00C52026" w:rsidP="00307FD8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AA31E7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1402AE" w:rsidRPr="00AA31E7" w:rsidTr="00FF43E6">
        <w:trPr>
          <w:trHeight w:val="121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</w:p>
        </w:tc>
      </w:tr>
      <w:tr w:rsidR="001402AE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68376B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ALİ DİNÇAY AYAN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Lİ DİNÇAY AYAN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DOĞANCAN BERKE KEÇİALAN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HMET ÖZTEKİN</w:t>
            </w:r>
          </w:p>
        </w:tc>
      </w:tr>
      <w:tr w:rsidR="001402AE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1402AE" w:rsidRPr="00AA31E7" w:rsidRDefault="001402AE" w:rsidP="001402A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LATİFE KESKİN</w:t>
            </w:r>
          </w:p>
        </w:tc>
      </w:tr>
      <w:tr w:rsidR="00DC4878" w:rsidRPr="00AA31E7" w:rsidTr="00FF43E6">
        <w:trPr>
          <w:trHeight w:val="244"/>
        </w:trPr>
        <w:tc>
          <w:tcPr>
            <w:tcW w:w="8788" w:type="dxa"/>
            <w:gridSpan w:val="5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C4878" w:rsidRPr="00AA31E7" w:rsidRDefault="00C52026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7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DC4878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. Gör. </w:t>
            </w:r>
            <w:r w:rsidR="00C52026" w:rsidRPr="00AA31E7">
              <w:rPr>
                <w:rFonts w:ascii="Times New Roman" w:hAnsi="Times New Roman" w:cs="Times New Roman"/>
                <w:b/>
              </w:rPr>
              <w:t xml:space="preserve"> Tuba </w:t>
            </w:r>
            <w:r w:rsidRPr="00AA31E7">
              <w:rPr>
                <w:rFonts w:ascii="Times New Roman" w:hAnsi="Times New Roman" w:cs="Times New Roman"/>
                <w:b/>
              </w:rPr>
              <w:t>Şule KARADAYI</w:t>
            </w:r>
          </w:p>
          <w:p w:rsidR="00F63D86" w:rsidRPr="00AA31E7" w:rsidRDefault="00F63D86" w:rsidP="00307FD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DC4878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68376B" w:rsidP="0068376B">
            <w:pPr>
              <w:pStyle w:val="TableParagraph"/>
              <w:spacing w:before="2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ONUR SEMERCİ</w:t>
            </w:r>
          </w:p>
        </w:tc>
      </w:tr>
      <w:tr w:rsidR="00DC4878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ONUR SEMERCİ</w:t>
            </w:r>
          </w:p>
        </w:tc>
      </w:tr>
      <w:tr w:rsidR="00DC4878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ROJEN NEBİOĞLU</w:t>
            </w:r>
          </w:p>
        </w:tc>
      </w:tr>
      <w:tr w:rsidR="00DC4878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BRU NUR ÖZÇELİK</w:t>
            </w:r>
          </w:p>
        </w:tc>
      </w:tr>
      <w:tr w:rsidR="00DC4878" w:rsidRPr="00AA31E7" w:rsidTr="00FF43E6"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MERVE HAYTA</w:t>
            </w:r>
          </w:p>
        </w:tc>
      </w:tr>
      <w:tr w:rsidR="00DC4878" w:rsidRPr="00AA31E7" w:rsidTr="00FF43E6">
        <w:trPr>
          <w:trHeight w:val="244"/>
        </w:trPr>
        <w:tc>
          <w:tcPr>
            <w:tcW w:w="8788" w:type="dxa"/>
            <w:gridSpan w:val="5"/>
            <w:tcBorders>
              <w:top w:val="single" w:sz="6" w:space="0" w:color="3D3B39"/>
              <w:left w:val="nil"/>
              <w:bottom w:val="single" w:sz="2" w:space="0" w:color="auto"/>
              <w:right w:val="nil"/>
            </w:tcBorders>
          </w:tcPr>
          <w:p w:rsidR="0068376B" w:rsidRPr="00AA31E7" w:rsidRDefault="0068376B" w:rsidP="00045AFB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68376B" w:rsidRPr="00AA31E7" w:rsidRDefault="00C52026" w:rsidP="0068376B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8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DC4878" w:rsidRPr="00AA31E7" w:rsidTr="00FF43E6">
        <w:trPr>
          <w:trHeight w:val="326"/>
        </w:trPr>
        <w:tc>
          <w:tcPr>
            <w:tcW w:w="3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. Gör. </w:t>
            </w:r>
            <w:r w:rsidR="00C52026" w:rsidRPr="00AA31E7">
              <w:rPr>
                <w:rFonts w:ascii="Times New Roman" w:hAnsi="Times New Roman" w:cs="Times New Roman"/>
                <w:b/>
              </w:rPr>
              <w:t xml:space="preserve">Tuba </w:t>
            </w:r>
            <w:r w:rsidRPr="00AA31E7">
              <w:rPr>
                <w:rFonts w:ascii="Times New Roman" w:hAnsi="Times New Roman" w:cs="Times New Roman"/>
                <w:b/>
              </w:rPr>
              <w:t>Şule KARADAYI</w:t>
            </w:r>
          </w:p>
          <w:p w:rsidR="00FB316E" w:rsidRPr="00AA31E7" w:rsidRDefault="00FB316E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DC4878" w:rsidRPr="00AA31E7" w:rsidTr="00FF43E6">
        <w:trPr>
          <w:trHeight w:val="244"/>
        </w:trPr>
        <w:tc>
          <w:tcPr>
            <w:tcW w:w="3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543" w:type="dxa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7A6F7C">
        <w:trPr>
          <w:trHeight w:val="244"/>
        </w:trPr>
        <w:tc>
          <w:tcPr>
            <w:tcW w:w="3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7A6F7C">
        <w:trPr>
          <w:trHeight w:val="244"/>
        </w:trPr>
        <w:tc>
          <w:tcPr>
            <w:tcW w:w="324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C4878" w:rsidRPr="00AA31E7" w:rsidRDefault="0068376B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SRA KAHRAMAN</w:t>
            </w:r>
          </w:p>
        </w:tc>
      </w:tr>
      <w:tr w:rsidR="00013717" w:rsidRPr="00AA31E7" w:rsidTr="007A6F7C">
        <w:trPr>
          <w:trHeight w:val="244"/>
        </w:trPr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9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13717" w:rsidRPr="00AA31E7" w:rsidRDefault="00013717" w:rsidP="00013717">
            <w:pPr>
              <w:pStyle w:val="TableParagraph"/>
              <w:spacing w:before="2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8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SRA KAHRAMAN</w:t>
            </w:r>
          </w:p>
        </w:tc>
      </w:tr>
      <w:tr w:rsidR="00013717" w:rsidRPr="00AA31E7" w:rsidTr="007A6F7C">
        <w:trPr>
          <w:trHeight w:val="244"/>
        </w:trPr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9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13717" w:rsidRPr="00AA31E7" w:rsidRDefault="00013717" w:rsidP="00013717">
            <w:pPr>
              <w:pStyle w:val="TableParagraph"/>
              <w:spacing w:before="2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8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HÜSEYİN EMRE KOZLU</w:t>
            </w:r>
          </w:p>
        </w:tc>
      </w:tr>
      <w:tr w:rsidR="00013717" w:rsidRPr="00AA31E7" w:rsidTr="007A6F7C">
        <w:trPr>
          <w:trHeight w:val="244"/>
        </w:trPr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9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13717" w:rsidRPr="00AA31E7" w:rsidRDefault="00013717" w:rsidP="00013717">
            <w:pPr>
              <w:pStyle w:val="TableParagraph"/>
              <w:spacing w:before="2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8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13717" w:rsidRPr="00AA31E7" w:rsidRDefault="00013717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ÇAĞATAY ŞAHİN</w:t>
            </w:r>
          </w:p>
        </w:tc>
      </w:tr>
      <w:tr w:rsidR="00013717" w:rsidRPr="00AA31E7" w:rsidTr="007A6F7C">
        <w:trPr>
          <w:trHeight w:val="244"/>
        </w:trPr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FFFFFF" w:themeFill="background1"/>
          </w:tcPr>
          <w:p w:rsidR="00013717" w:rsidRPr="00AA31E7" w:rsidRDefault="00013717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9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FFFFFF" w:themeFill="background1"/>
          </w:tcPr>
          <w:p w:rsidR="00013717" w:rsidRPr="00AA31E7" w:rsidRDefault="00013717" w:rsidP="00013717">
            <w:pPr>
              <w:pStyle w:val="TableParagraph"/>
              <w:spacing w:before="2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8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013717" w:rsidRPr="00AA31E7" w:rsidRDefault="00013717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:rsidR="00013717" w:rsidRPr="00AA31E7" w:rsidRDefault="00013717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HİLAL GÜVENÇ</w:t>
            </w:r>
          </w:p>
        </w:tc>
      </w:tr>
    </w:tbl>
    <w:tbl>
      <w:tblPr>
        <w:tblStyle w:val="TableNormal1"/>
        <w:tblW w:w="8647" w:type="dxa"/>
        <w:tblInd w:w="28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425"/>
        <w:gridCol w:w="2111"/>
        <w:gridCol w:w="5402"/>
      </w:tblGrid>
      <w:tr w:rsidR="00C52026" w:rsidRPr="00AA31E7" w:rsidTr="00A9503F">
        <w:trPr>
          <w:trHeight w:val="417"/>
        </w:trPr>
        <w:tc>
          <w:tcPr>
            <w:tcW w:w="864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B316E" w:rsidRPr="00AA31E7" w:rsidRDefault="00FB316E" w:rsidP="00462D5C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lastRenderedPageBreak/>
              <w:t>9.</w:t>
            </w:r>
            <w:r w:rsidR="00C52026" w:rsidRPr="00AA31E7">
              <w:rPr>
                <w:rFonts w:ascii="Times New Roman" w:hAnsi="Times New Roman" w:cs="Times New Roman"/>
                <w:b/>
                <w:w w:val="105"/>
              </w:rPr>
              <w:t>GRUP</w:t>
            </w:r>
          </w:p>
        </w:tc>
      </w:tr>
      <w:tr w:rsidR="00C52026" w:rsidRPr="00AA31E7" w:rsidTr="00C5202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</w:t>
            </w:r>
            <w:r w:rsidR="00784A02" w:rsidRPr="00AA31E7">
              <w:rPr>
                <w:rFonts w:ascii="Times New Roman" w:hAnsi="Times New Roman" w:cs="Times New Roman"/>
              </w:rPr>
              <w:t xml:space="preserve"> </w:t>
            </w:r>
            <w:r w:rsidRPr="00AA31E7">
              <w:rPr>
                <w:rFonts w:ascii="Times New Roman" w:hAnsi="Times New Roman" w:cs="Times New Roman"/>
              </w:rPr>
              <w:t>Elemanı</w:t>
            </w:r>
          </w:p>
          <w:p w:rsidR="00C52026" w:rsidRPr="00AA31E7" w:rsidRDefault="00C52026" w:rsidP="00462D5C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İsmet TOKSÖZ</w:t>
            </w:r>
          </w:p>
          <w:p w:rsidR="00784A02" w:rsidRPr="00AA31E7" w:rsidRDefault="00784A02" w:rsidP="00307FD8">
            <w:pPr>
              <w:rPr>
                <w:rFonts w:ascii="Times New Roman" w:hAnsi="Times New Roman" w:cs="Times New Roman"/>
              </w:rPr>
            </w:pPr>
          </w:p>
        </w:tc>
      </w:tr>
      <w:tr w:rsidR="00C52026" w:rsidRPr="00AA31E7" w:rsidTr="00C5202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Şehit Akif Altay Ortaokulu</w:t>
            </w:r>
          </w:p>
        </w:tc>
      </w:tr>
      <w:tr w:rsidR="00C52026" w:rsidRPr="00AA31E7" w:rsidTr="00C5202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C52026" w:rsidRPr="00AA31E7" w:rsidTr="00C5202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</w:rPr>
            </w:pPr>
          </w:p>
        </w:tc>
      </w:tr>
      <w:tr w:rsidR="00C52026" w:rsidRPr="00AA31E7" w:rsidTr="00C52026">
        <w:trPr>
          <w:trHeight w:val="244"/>
        </w:trPr>
        <w:tc>
          <w:tcPr>
            <w:tcW w:w="3245" w:type="dxa"/>
            <w:gridSpan w:val="3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HMET ARDA AY</w:t>
            </w:r>
          </w:p>
        </w:tc>
      </w:tr>
      <w:tr w:rsidR="00C52026" w:rsidRPr="00AA31E7" w:rsidTr="00C52026">
        <w:trPr>
          <w:trHeight w:val="244"/>
        </w:trPr>
        <w:tc>
          <w:tcPr>
            <w:tcW w:w="709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36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HMET ARDA AY</w:t>
            </w:r>
          </w:p>
        </w:tc>
      </w:tr>
      <w:tr w:rsidR="00C52026" w:rsidRPr="00AA31E7" w:rsidTr="00C52026">
        <w:trPr>
          <w:trHeight w:val="244"/>
        </w:trPr>
        <w:tc>
          <w:tcPr>
            <w:tcW w:w="709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36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ŞÜKRAN GÜNKAYA</w:t>
            </w:r>
          </w:p>
        </w:tc>
      </w:tr>
      <w:tr w:rsidR="00C52026" w:rsidRPr="00AA31E7" w:rsidTr="00C52026">
        <w:trPr>
          <w:trHeight w:val="244"/>
        </w:trPr>
        <w:tc>
          <w:tcPr>
            <w:tcW w:w="709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36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52026" w:rsidRPr="00AA31E7" w:rsidRDefault="006A2F5B" w:rsidP="00462D5C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SMAİL CAN SALMAN </w:t>
            </w:r>
          </w:p>
        </w:tc>
      </w:tr>
      <w:tr w:rsidR="00C52026" w:rsidRPr="00AA31E7" w:rsidTr="00C52026">
        <w:trPr>
          <w:trHeight w:val="244"/>
        </w:trPr>
        <w:tc>
          <w:tcPr>
            <w:tcW w:w="709" w:type="dxa"/>
            <w:tcBorders>
              <w:top w:val="single" w:sz="6" w:space="0" w:color="3D3B39"/>
              <w:left w:val="single" w:sz="6" w:space="0" w:color="3D3B39"/>
              <w:bottom w:val="single" w:sz="2" w:space="0" w:color="000000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36" w:type="dxa"/>
            <w:gridSpan w:val="2"/>
            <w:tcBorders>
              <w:top w:val="single" w:sz="6" w:space="0" w:color="3D3B39"/>
              <w:left w:val="single" w:sz="6" w:space="0" w:color="3D3B39"/>
              <w:bottom w:val="single" w:sz="2" w:space="0" w:color="000000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2" w:space="0" w:color="000000"/>
              <w:right w:val="single" w:sz="6" w:space="0" w:color="3D3B39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HANDE KOTAN</w:t>
            </w:r>
          </w:p>
        </w:tc>
      </w:tr>
      <w:tr w:rsidR="00C52026" w:rsidRPr="00AA31E7" w:rsidTr="00FB316E">
        <w:trPr>
          <w:trHeight w:val="244"/>
        </w:trPr>
        <w:tc>
          <w:tcPr>
            <w:tcW w:w="1134" w:type="dxa"/>
            <w:gridSpan w:val="2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:rsidR="00C52026" w:rsidRPr="00AA31E7" w:rsidRDefault="00C52026" w:rsidP="00C12725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3"/>
              </w:rPr>
            </w:pPr>
          </w:p>
          <w:p w:rsidR="00FB316E" w:rsidRPr="00AA31E7" w:rsidRDefault="00FB316E" w:rsidP="00C52026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3"/>
              </w:rPr>
            </w:pPr>
            <w:r w:rsidRPr="00AA31E7">
              <w:rPr>
                <w:rFonts w:ascii="Times New Roman" w:hAnsi="Times New Roman" w:cs="Times New Roman"/>
                <w:b/>
                <w:w w:val="103"/>
              </w:rPr>
              <w:t>10.</w:t>
            </w:r>
            <w:r w:rsidR="00C52026" w:rsidRPr="00AA31E7">
              <w:rPr>
                <w:rFonts w:ascii="Times New Roman" w:hAnsi="Times New Roman" w:cs="Times New Roman"/>
                <w:b/>
                <w:w w:val="103"/>
              </w:rPr>
              <w:t xml:space="preserve"> GRUP</w:t>
            </w:r>
          </w:p>
        </w:tc>
        <w:tc>
          <w:tcPr>
            <w:tcW w:w="2111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  <w:b/>
                <w:w w:val="105"/>
              </w:rPr>
            </w:pPr>
          </w:p>
        </w:tc>
        <w:tc>
          <w:tcPr>
            <w:tcW w:w="5402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:rsidR="00C52026" w:rsidRPr="00AA31E7" w:rsidRDefault="00C52026" w:rsidP="00462D5C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b/>
                <w:w w:val="105"/>
              </w:rPr>
            </w:pPr>
          </w:p>
        </w:tc>
      </w:tr>
    </w:tbl>
    <w:tbl>
      <w:tblPr>
        <w:tblStyle w:val="TableNormal"/>
        <w:tblW w:w="8647" w:type="dxa"/>
        <w:tblInd w:w="292" w:type="dxa"/>
        <w:tblLayout w:type="fixed"/>
        <w:tblLook w:val="04A0" w:firstRow="1" w:lastRow="0" w:firstColumn="1" w:lastColumn="0" w:noHBand="0" w:noVBand="1"/>
      </w:tblPr>
      <w:tblGrid>
        <w:gridCol w:w="706"/>
        <w:gridCol w:w="11"/>
        <w:gridCol w:w="2528"/>
        <w:gridCol w:w="5402"/>
      </w:tblGrid>
      <w:tr w:rsidR="00DC4878" w:rsidRPr="00AA31E7" w:rsidTr="00FB316E">
        <w:trPr>
          <w:trHeight w:val="194"/>
        </w:trPr>
        <w:tc>
          <w:tcPr>
            <w:tcW w:w="3245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</w:t>
            </w:r>
            <w:r w:rsidR="00784A02" w:rsidRPr="00AA31E7">
              <w:rPr>
                <w:rFonts w:ascii="Times New Roman" w:hAnsi="Times New Roman" w:cs="Times New Roman"/>
              </w:rPr>
              <w:t xml:space="preserve"> </w:t>
            </w:r>
            <w:r w:rsidRPr="00AA31E7">
              <w:rPr>
                <w:rFonts w:ascii="Times New Roman" w:hAnsi="Times New Roman" w:cs="Times New Roman"/>
              </w:rPr>
              <w:t>Elemanı</w:t>
            </w:r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307FD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İsmet TOKSÖZ</w:t>
            </w:r>
            <w:r w:rsidR="00784A02" w:rsidRPr="00AA31E7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Şehit Akif Altay Ortaokulu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MUHAMMED ŞAMİL İNAL</w:t>
            </w:r>
          </w:p>
        </w:tc>
      </w:tr>
      <w:tr w:rsidR="00DC4878" w:rsidRPr="00AA31E7" w:rsidTr="00C52026">
        <w:trPr>
          <w:trHeight w:val="1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MUHAMMED ŞAMİL İNAL</w:t>
            </w:r>
          </w:p>
        </w:tc>
      </w:tr>
      <w:tr w:rsidR="00DC4878" w:rsidRPr="00AA31E7" w:rsidTr="00C52026">
        <w:trPr>
          <w:trHeight w:val="1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FATMA İMAL</w:t>
            </w:r>
          </w:p>
        </w:tc>
      </w:tr>
      <w:tr w:rsidR="00DC4878" w:rsidRPr="00AA31E7" w:rsidTr="00C52026">
        <w:trPr>
          <w:trHeight w:val="1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BDULLAH ÖZ</w:t>
            </w:r>
          </w:p>
        </w:tc>
      </w:tr>
      <w:tr w:rsidR="00DC4878" w:rsidRPr="00AA31E7" w:rsidTr="00C52026">
        <w:trPr>
          <w:trHeight w:val="1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E054C7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ÇAĞLA</w:t>
            </w:r>
            <w:r w:rsidR="00DC4878" w:rsidRPr="00AA31E7">
              <w:rPr>
                <w:rFonts w:ascii="Times New Roman" w:hAnsi="Times New Roman" w:cs="Times New Roman"/>
                <w:w w:val="105"/>
              </w:rPr>
              <w:t xml:space="preserve"> YILMAZ</w:t>
            </w:r>
          </w:p>
        </w:tc>
      </w:tr>
      <w:tr w:rsidR="00DC4878" w:rsidRPr="00AA31E7" w:rsidTr="00240D81">
        <w:trPr>
          <w:trHeight w:val="194"/>
        </w:trPr>
        <w:tc>
          <w:tcPr>
            <w:tcW w:w="864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C52026" w:rsidRPr="00AA31E7" w:rsidRDefault="00C52026" w:rsidP="0068376B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DC4878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11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307FD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 w:rsidRPr="00AA31E7"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 CANDAN</w:t>
            </w:r>
            <w:r w:rsidR="002A7346" w:rsidRPr="00AA31E7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Altın Terim Solmaz İlkokulu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DA445E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MRE GÖÇER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MRE GÖÇER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MİTHAT CAN KÖSE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SLIHAN DİNÇ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YCAN BERKTAŞOĞLU</w:t>
            </w:r>
          </w:p>
        </w:tc>
      </w:tr>
      <w:tr w:rsidR="00DC4878" w:rsidRPr="00AA31E7" w:rsidTr="00240D81">
        <w:trPr>
          <w:trHeight w:val="194"/>
        </w:trPr>
        <w:tc>
          <w:tcPr>
            <w:tcW w:w="864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DC4878" w:rsidRPr="00AA31E7" w:rsidRDefault="00DC4878" w:rsidP="00A9503F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DC4878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12</w:t>
            </w:r>
            <w:r w:rsidR="00C52026" w:rsidRPr="00AA31E7">
              <w:rPr>
                <w:rFonts w:ascii="Times New Roman" w:hAnsi="Times New Roman" w:cs="Times New Roman"/>
                <w:b/>
                <w:w w:val="105"/>
              </w:rPr>
              <w:t>.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>GRUP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 w:rsidRPr="00AA31E7"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 CANDAN</w:t>
            </w:r>
          </w:p>
          <w:p w:rsidR="002A7346" w:rsidRPr="00AA31E7" w:rsidRDefault="002A7346" w:rsidP="00307FD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Türkiye Odalar ve Borsalar Birliği Ortaokulu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HATİCE KÜBRA KARATAŞ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HATİCE KÜBRA KARATAŞ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DURSEN GAMZE SERT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İREM ÇİL</w:t>
            </w:r>
          </w:p>
        </w:tc>
      </w:tr>
      <w:tr w:rsidR="00DA445E" w:rsidRPr="00AA31E7" w:rsidTr="00DA445E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71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2" w:space="0" w:color="auto"/>
              <w:right w:val="single" w:sz="6" w:space="0" w:color="3D3B39"/>
            </w:tcBorders>
          </w:tcPr>
          <w:p w:rsidR="00DA445E" w:rsidRPr="00AA31E7" w:rsidRDefault="00DA445E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2" w:space="0" w:color="auto"/>
              <w:right w:val="single" w:sz="6" w:space="0" w:color="3D3B39"/>
            </w:tcBorders>
          </w:tcPr>
          <w:p w:rsidR="00DA445E" w:rsidRPr="00AA31E7" w:rsidRDefault="00DA445E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2" w:space="0" w:color="auto"/>
              <w:right w:val="single" w:sz="6" w:space="0" w:color="3D3B39"/>
            </w:tcBorders>
          </w:tcPr>
          <w:p w:rsidR="00DA445E" w:rsidRPr="00AA31E7" w:rsidRDefault="00DA445E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MİRAYŞEYMA KAPTAN</w:t>
            </w:r>
          </w:p>
        </w:tc>
      </w:tr>
      <w:tr w:rsidR="00DC4878" w:rsidRPr="00AA31E7" w:rsidTr="00A9503F">
        <w:trPr>
          <w:trHeight w:val="412"/>
        </w:trPr>
        <w:tc>
          <w:tcPr>
            <w:tcW w:w="8647" w:type="dxa"/>
            <w:gridSpan w:val="4"/>
            <w:tcBorders>
              <w:bottom w:val="nil"/>
            </w:tcBorders>
          </w:tcPr>
          <w:p w:rsidR="00462D5C" w:rsidRDefault="00462D5C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68376B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lastRenderedPageBreak/>
              <w:t>13</w:t>
            </w:r>
            <w:r w:rsidR="00C52026" w:rsidRPr="00AA31E7">
              <w:rPr>
                <w:rFonts w:ascii="Times New Roman" w:hAnsi="Times New Roman" w:cs="Times New Roman"/>
                <w:b/>
                <w:w w:val="105"/>
              </w:rPr>
              <w:t>.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 xml:space="preserve"> GRUP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307FD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Sibel TOKSÖZ</w:t>
            </w:r>
            <w:r w:rsidR="00784A02" w:rsidRPr="00AA31E7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Bahçelievler Şehit Sıtkı Kara İlkokulu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336CCB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Perşembe 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YŞE MUTLU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YŞE MUTLU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İLAYDA SUBAŞI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SRA ÖZDEMİR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BURCU KAYA</w:t>
            </w:r>
          </w:p>
        </w:tc>
      </w:tr>
      <w:tr w:rsidR="00DC4878" w:rsidRPr="00AA31E7" w:rsidTr="00240D81">
        <w:trPr>
          <w:trHeight w:val="194"/>
        </w:trPr>
        <w:tc>
          <w:tcPr>
            <w:tcW w:w="864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40D81" w:rsidRPr="00AA31E7" w:rsidRDefault="00240D81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DC4878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14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Sibel TOKSÖZ</w:t>
            </w:r>
          </w:p>
          <w:p w:rsidR="00784A02" w:rsidRPr="00AA31E7" w:rsidRDefault="00784A02" w:rsidP="00307FD8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Bahçelievler Şehit Sıtkı Kara İlkokulu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ÖMER AĞMAZ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ÖMER AĞMAZ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ŞEVKİ ÇAĞRI DOĞRU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REFİKA NURBANU KÖSE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ŞEYMA DİLŞAD GÜNAY</w:t>
            </w:r>
          </w:p>
        </w:tc>
      </w:tr>
      <w:tr w:rsidR="00DC4878" w:rsidRPr="00AA31E7" w:rsidTr="00240D81">
        <w:trPr>
          <w:trHeight w:val="194"/>
        </w:trPr>
        <w:tc>
          <w:tcPr>
            <w:tcW w:w="864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8376B" w:rsidRPr="00AA31E7" w:rsidRDefault="0068376B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DC4878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15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307FD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Süleyman GÜN</w:t>
            </w:r>
            <w:r w:rsidR="003D1839" w:rsidRPr="00AA31E7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Perşembe / Cuma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DOĞUŞ AKKAYA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485ED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DOĞUŞ AKKAYA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AYŞE GÜL ÇİFTÇİ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HÜSEYİN ÇIRAK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MEHMET ALİ DELHİS</w:t>
            </w:r>
          </w:p>
        </w:tc>
      </w:tr>
      <w:tr w:rsidR="00DC4878" w:rsidRPr="00AA31E7" w:rsidTr="00240D81">
        <w:trPr>
          <w:trHeight w:val="194"/>
        </w:trPr>
        <w:tc>
          <w:tcPr>
            <w:tcW w:w="864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8376B" w:rsidRPr="00AA31E7" w:rsidRDefault="0068376B" w:rsidP="0068376B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DC4878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16</w:t>
            </w:r>
            <w:r w:rsidR="00DC4878"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Süleyman GÜN</w:t>
            </w:r>
          </w:p>
          <w:p w:rsidR="003D1839" w:rsidRPr="00AA31E7" w:rsidRDefault="003D1839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336CCB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A2F5B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İNE DİLARA İNCE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A2F5B" w:rsidP="006A2F5B">
            <w:pPr>
              <w:pStyle w:val="TableParagraph"/>
              <w:spacing w:before="2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EMİNE DİLARA İNCE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ÇİLER TUNALI</w:t>
            </w:r>
          </w:p>
        </w:tc>
      </w:tr>
      <w:tr w:rsidR="00DC4878" w:rsidRPr="00AA31E7" w:rsidTr="00240D81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EMRE AY</w:t>
            </w:r>
          </w:p>
        </w:tc>
      </w:tr>
      <w:tr w:rsidR="00DC4878" w:rsidRPr="00AA31E7" w:rsidTr="00DA445E">
        <w:trPr>
          <w:trHeight w:val="194"/>
        </w:trPr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DUYGU GÜLSEVEN</w:t>
            </w:r>
          </w:p>
        </w:tc>
      </w:tr>
      <w:tr w:rsidR="00DA445E" w:rsidRPr="00AA31E7" w:rsidTr="00A9503F">
        <w:trPr>
          <w:trHeight w:val="407"/>
        </w:trPr>
        <w:tc>
          <w:tcPr>
            <w:tcW w:w="8647" w:type="dxa"/>
            <w:gridSpan w:val="4"/>
          </w:tcPr>
          <w:p w:rsidR="00A9503F" w:rsidRDefault="00A9503F" w:rsidP="00240D81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DA445E" w:rsidRPr="00AA31E7" w:rsidRDefault="00DA445E" w:rsidP="00240D81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lastRenderedPageBreak/>
              <w:t>17. GRUP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307FD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>. Gör. Kenan BOZKURT</w:t>
            </w:r>
            <w:r w:rsidR="003D1839" w:rsidRPr="00AA31E7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Cumhuriyet Anadolu Lisesi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240D81">
        <w:trPr>
          <w:trHeight w:val="194"/>
        </w:trPr>
        <w:tc>
          <w:tcPr>
            <w:tcW w:w="3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UBA YILMAZ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TUBA YILMAZ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FURKAN KARGIN</w:t>
            </w:r>
          </w:p>
        </w:tc>
      </w:tr>
      <w:tr w:rsidR="00DC4878" w:rsidRPr="00AA31E7" w:rsidTr="00240D8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1E0" w:firstRow="1" w:lastRow="1" w:firstColumn="1" w:lastColumn="1" w:noHBand="0" w:noVBand="0"/>
        </w:tblPrEx>
        <w:trPr>
          <w:trHeight w:val="244"/>
        </w:trPr>
        <w:tc>
          <w:tcPr>
            <w:tcW w:w="717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402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EDA ŞENDAĞ</w:t>
            </w:r>
          </w:p>
        </w:tc>
      </w:tr>
    </w:tbl>
    <w:p w:rsidR="002B01B8" w:rsidRPr="00AA31E7" w:rsidRDefault="00623445" w:rsidP="00623445">
      <w:pPr>
        <w:tabs>
          <w:tab w:val="left" w:pos="4808"/>
        </w:tabs>
        <w:ind w:left="1843"/>
        <w:rPr>
          <w:rFonts w:ascii="Times New Roman" w:hAnsi="Times New Roman" w:cs="Times New Roman"/>
        </w:rPr>
      </w:pPr>
      <w:r w:rsidRPr="00AA31E7">
        <w:rPr>
          <w:rFonts w:ascii="Times New Roman" w:hAnsi="Times New Roman" w:cs="Times New Roman"/>
        </w:rPr>
        <w:tab/>
      </w:r>
    </w:p>
    <w:tbl>
      <w:tblPr>
        <w:tblStyle w:val="TableNormal"/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733"/>
        <w:gridCol w:w="2528"/>
        <w:gridCol w:w="5386"/>
      </w:tblGrid>
      <w:tr w:rsidR="00390668" w:rsidRPr="00AA31E7" w:rsidTr="00FF43E6">
        <w:trPr>
          <w:trHeight w:val="194"/>
        </w:trPr>
        <w:tc>
          <w:tcPr>
            <w:tcW w:w="864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B316E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FB316E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390668" w:rsidRPr="00AA31E7" w:rsidRDefault="00FB316E" w:rsidP="0068376B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 w:rsidRPr="00AA31E7">
              <w:rPr>
                <w:rFonts w:ascii="Times New Roman" w:hAnsi="Times New Roman" w:cs="Times New Roman"/>
                <w:b/>
                <w:w w:val="105"/>
              </w:rPr>
              <w:t>18</w:t>
            </w:r>
            <w:r w:rsidR="00390668"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390668" w:rsidRPr="00AA31E7" w:rsidTr="00FF43E6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390668" w:rsidP="00FB392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390668" w:rsidRPr="00AA31E7" w:rsidRDefault="00390668" w:rsidP="00FB392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1402AE" w:rsidP="00307FD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. Gör. </w:t>
            </w:r>
            <w:r w:rsidR="00DF6A86" w:rsidRPr="00AA31E7">
              <w:rPr>
                <w:rFonts w:ascii="Times New Roman" w:hAnsi="Times New Roman" w:cs="Times New Roman"/>
                <w:b/>
              </w:rPr>
              <w:t>Kenan BOZKURT</w:t>
            </w:r>
            <w:r w:rsidR="003D1839" w:rsidRPr="00AA31E7">
              <w:rPr>
                <w:rFonts w:ascii="Times New Roman" w:hAnsi="Times New Roman" w:cs="Times New Roman"/>
                <w:b/>
              </w:rPr>
              <w:br/>
            </w:r>
            <w:bookmarkStart w:id="0" w:name="_GoBack"/>
            <w:bookmarkEnd w:id="0"/>
          </w:p>
        </w:tc>
      </w:tr>
      <w:tr w:rsidR="00390668" w:rsidRPr="00AA31E7" w:rsidTr="00FF43E6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390668" w:rsidP="00FB392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390668" w:rsidP="00FB392E">
            <w:pPr>
              <w:rPr>
                <w:rFonts w:ascii="Times New Roman" w:hAnsi="Times New Roman" w:cs="Times New Roman"/>
                <w:b/>
              </w:rPr>
            </w:pPr>
            <w:r w:rsidRPr="00AA31E7">
              <w:rPr>
                <w:rFonts w:ascii="Times New Roman" w:hAnsi="Times New Roman" w:cs="Times New Roman"/>
                <w:b/>
              </w:rPr>
              <w:t>Cumhuriyet Anadolu Lisesi</w:t>
            </w:r>
          </w:p>
        </w:tc>
      </w:tr>
      <w:tr w:rsidR="00390668" w:rsidRPr="00AA31E7" w:rsidTr="00FF43E6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390668" w:rsidP="00FB392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68376B" w:rsidP="00336CCB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Perşembe</w:t>
            </w:r>
          </w:p>
        </w:tc>
      </w:tr>
      <w:tr w:rsidR="00390668" w:rsidRPr="00AA31E7" w:rsidTr="00FF43E6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390668" w:rsidP="00FB392E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AA31E7" w:rsidRDefault="00390668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DC4878" w:rsidRPr="00AA31E7" w:rsidTr="00FF43E6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68376B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MERVE </w:t>
            </w:r>
            <w:proofErr w:type="gramStart"/>
            <w:r w:rsidRPr="00AA31E7">
              <w:rPr>
                <w:rFonts w:ascii="Times New Roman" w:hAnsi="Times New Roman" w:cs="Times New Roman"/>
              </w:rPr>
              <w:t>AŞIK</w:t>
            </w:r>
            <w:proofErr w:type="gramEnd"/>
          </w:p>
        </w:tc>
      </w:tr>
      <w:tr w:rsidR="00DC4878" w:rsidRPr="00AA31E7" w:rsidTr="00FF43E6">
        <w:trPr>
          <w:trHeight w:val="194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 xml:space="preserve">MERVE </w:t>
            </w:r>
            <w:proofErr w:type="gramStart"/>
            <w:r w:rsidRPr="00AA31E7">
              <w:rPr>
                <w:rFonts w:ascii="Times New Roman" w:hAnsi="Times New Roman" w:cs="Times New Roman"/>
                <w:w w:val="105"/>
              </w:rPr>
              <w:t>AŞIK</w:t>
            </w:r>
            <w:proofErr w:type="gramEnd"/>
          </w:p>
        </w:tc>
      </w:tr>
      <w:tr w:rsidR="00DC4878" w:rsidRPr="00AA31E7" w:rsidTr="00FF43E6">
        <w:trPr>
          <w:trHeight w:val="194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BAYRAM AYKUT PEHLİVAN</w:t>
            </w:r>
          </w:p>
        </w:tc>
      </w:tr>
      <w:tr w:rsidR="00DC4878" w:rsidRPr="00AA31E7" w:rsidTr="00FF43E6">
        <w:trPr>
          <w:trHeight w:val="194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878" w:rsidRPr="00AA31E7" w:rsidRDefault="00DC4878" w:rsidP="00DC487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5"/>
              </w:rPr>
              <w:t>BURCU KARAHAN</w:t>
            </w:r>
          </w:p>
        </w:tc>
      </w:tr>
    </w:tbl>
    <w:p w:rsidR="00390668" w:rsidRDefault="00390668" w:rsidP="004457CC">
      <w:pPr>
        <w:tabs>
          <w:tab w:val="left" w:pos="4808"/>
        </w:tabs>
        <w:ind w:left="426"/>
        <w:rPr>
          <w:rFonts w:ascii="Times New Roman" w:hAnsi="Times New Roman" w:cs="Times New Roman"/>
        </w:rPr>
      </w:pPr>
    </w:p>
    <w:tbl>
      <w:tblPr>
        <w:tblStyle w:val="TableNormal"/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733"/>
        <w:gridCol w:w="2528"/>
        <w:gridCol w:w="5386"/>
      </w:tblGrid>
      <w:tr w:rsidR="000A2459" w:rsidRPr="00AA31E7" w:rsidTr="000A2459">
        <w:trPr>
          <w:trHeight w:val="194"/>
        </w:trPr>
        <w:tc>
          <w:tcPr>
            <w:tcW w:w="864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A2459" w:rsidRPr="00AA31E7" w:rsidRDefault="000A2459" w:rsidP="000A2459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0A2459" w:rsidRPr="00AA31E7" w:rsidRDefault="000A2459" w:rsidP="000A2459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</w:p>
          <w:p w:rsidR="000A2459" w:rsidRPr="00AA31E7" w:rsidRDefault="000A2459" w:rsidP="000A2459">
            <w:pPr>
              <w:pStyle w:val="TableParagraph"/>
              <w:spacing w:before="24"/>
              <w:rPr>
                <w:rFonts w:ascii="Times New Roman" w:hAnsi="Times New Roman" w:cs="Times New Roman"/>
                <w:b/>
                <w:w w:val="105"/>
              </w:rPr>
            </w:pPr>
            <w:r>
              <w:rPr>
                <w:rFonts w:ascii="Times New Roman" w:hAnsi="Times New Roman" w:cs="Times New Roman"/>
                <w:b/>
                <w:w w:val="105"/>
              </w:rPr>
              <w:t>19</w:t>
            </w:r>
            <w:r w:rsidRPr="00AA31E7">
              <w:rPr>
                <w:rFonts w:ascii="Times New Roman" w:hAnsi="Times New Roman" w:cs="Times New Roman"/>
                <w:b/>
                <w:w w:val="105"/>
              </w:rPr>
              <w:t>. GRUP</w:t>
            </w:r>
          </w:p>
        </w:tc>
      </w:tr>
      <w:tr w:rsidR="000A2459" w:rsidRPr="00AA31E7" w:rsidTr="000A2459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AA31E7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0A2459" w:rsidRPr="00AA31E7" w:rsidRDefault="000A2459" w:rsidP="000A2459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BF4A35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A31E7"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 w:rsidRPr="00AA31E7">
              <w:rPr>
                <w:rFonts w:ascii="Times New Roman" w:hAnsi="Times New Roman" w:cs="Times New Roman"/>
                <w:b/>
              </w:rPr>
              <w:t xml:space="preserve">. Gör. </w:t>
            </w:r>
            <w:r w:rsidR="00336CCB">
              <w:rPr>
                <w:rFonts w:ascii="Times New Roman" w:hAnsi="Times New Roman" w:cs="Times New Roman"/>
                <w:b/>
              </w:rPr>
              <w:t>Mehmet BİRGÜN</w:t>
            </w:r>
            <w:r w:rsidRPr="00AA31E7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0A2459" w:rsidRPr="00AA31E7" w:rsidTr="000A2459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336CCB" w:rsidP="00336CC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ehmet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Sosyal </w:t>
            </w:r>
            <w:r w:rsidRPr="00336CCB">
              <w:rPr>
                <w:rFonts w:ascii="Times New Roman" w:hAnsi="Times New Roman" w:cs="Times New Roman"/>
                <w:b/>
              </w:rPr>
              <w:t>Bilimler Lisesi</w:t>
            </w:r>
          </w:p>
        </w:tc>
      </w:tr>
      <w:tr w:rsidR="000A2459" w:rsidRPr="00AA31E7" w:rsidTr="000A2459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336CCB" w:rsidP="00336C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</w:tr>
      <w:tr w:rsidR="000A2459" w:rsidRPr="00AA31E7" w:rsidTr="000A2459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336CCB" w:rsidP="000A2459">
            <w:pPr>
              <w:rPr>
                <w:rFonts w:ascii="Times New Roman" w:hAnsi="Times New Roman" w:cs="Times New Roman"/>
              </w:rPr>
            </w:pPr>
            <w:r w:rsidRPr="00336CCB">
              <w:rPr>
                <w:rFonts w:ascii="Times New Roman" w:hAnsi="Times New Roman" w:cs="Times New Roman"/>
              </w:rPr>
              <w:t>Perşembe</w:t>
            </w:r>
          </w:p>
        </w:tc>
      </w:tr>
      <w:tr w:rsidR="000A2459" w:rsidRPr="00AA31E7" w:rsidTr="000A2459">
        <w:trPr>
          <w:trHeight w:val="194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AA31E7">
              <w:rPr>
                <w:rFonts w:ascii="Times New Roman" w:hAnsi="Times New Roman" w:cs="Times New Roman"/>
              </w:rPr>
              <w:t>Öğr</w:t>
            </w:r>
            <w:proofErr w:type="spellEnd"/>
            <w:r w:rsidRPr="00AA31E7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336CCB" w:rsidP="000A2459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RT ÇAKIR</w:t>
            </w:r>
          </w:p>
        </w:tc>
      </w:tr>
      <w:tr w:rsidR="000A2459" w:rsidRPr="00AA31E7" w:rsidTr="000A2459">
        <w:trPr>
          <w:trHeight w:val="194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E115CE">
            <w:pPr>
              <w:pStyle w:val="TableParagraph"/>
              <w:spacing w:before="24"/>
              <w:rPr>
                <w:rFonts w:ascii="Times New Roman" w:hAnsi="Times New Roman" w:cs="Times New Roman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336CCB" w:rsidP="000A2459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5"/>
              </w:rPr>
              <w:t>MERT ÇAKIR</w:t>
            </w:r>
          </w:p>
        </w:tc>
      </w:tr>
      <w:tr w:rsidR="000A2459" w:rsidRPr="00AA31E7" w:rsidTr="000A2459">
        <w:trPr>
          <w:trHeight w:val="194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336CCB" w:rsidP="00336CCB">
            <w:pPr>
              <w:pStyle w:val="TableParagraph"/>
              <w:spacing w:before="2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EYÜP ERTUĞRUL ŞİMŞEK</w:t>
            </w:r>
          </w:p>
        </w:tc>
      </w:tr>
      <w:tr w:rsidR="000A2459" w:rsidRPr="00AA31E7" w:rsidTr="000A2459">
        <w:trPr>
          <w:trHeight w:val="194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AA31E7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0A2459" w:rsidP="000A2459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459" w:rsidRPr="00AA31E7" w:rsidRDefault="00336CCB" w:rsidP="00336CCB">
            <w:pPr>
              <w:pStyle w:val="TableParagraph"/>
              <w:spacing w:before="2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BETÜL AŞICI</w:t>
            </w:r>
          </w:p>
        </w:tc>
      </w:tr>
    </w:tbl>
    <w:p w:rsidR="000A2459" w:rsidRDefault="000A2459" w:rsidP="004457CC">
      <w:pPr>
        <w:tabs>
          <w:tab w:val="left" w:pos="4808"/>
        </w:tabs>
        <w:ind w:left="426"/>
        <w:rPr>
          <w:rFonts w:ascii="Times New Roman" w:hAnsi="Times New Roman" w:cs="Times New Roman"/>
        </w:rPr>
      </w:pPr>
    </w:p>
    <w:p w:rsidR="00336CCB" w:rsidRDefault="00336CCB" w:rsidP="004457CC">
      <w:pPr>
        <w:tabs>
          <w:tab w:val="left" w:pos="4808"/>
        </w:tabs>
        <w:ind w:left="426"/>
        <w:rPr>
          <w:rFonts w:ascii="Times New Roman" w:hAnsi="Times New Roman" w:cs="Times New Roman"/>
        </w:rPr>
      </w:pPr>
    </w:p>
    <w:p w:rsidR="00336CCB" w:rsidRPr="00AA31E7" w:rsidRDefault="00336CCB" w:rsidP="004457CC">
      <w:pPr>
        <w:tabs>
          <w:tab w:val="left" w:pos="4808"/>
        </w:tabs>
        <w:ind w:left="426"/>
        <w:rPr>
          <w:rFonts w:ascii="Times New Roman" w:hAnsi="Times New Roman" w:cs="Times New Roman"/>
        </w:rPr>
      </w:pPr>
    </w:p>
    <w:sectPr w:rsidR="00336CCB" w:rsidRPr="00AA31E7" w:rsidSect="00AA31E7">
      <w:headerReference w:type="default" r:id="rId8"/>
      <w:footerReference w:type="default" r:id="rId9"/>
      <w:type w:val="continuous"/>
      <w:pgSz w:w="11906" w:h="16838" w:code="9"/>
      <w:pgMar w:top="709" w:right="70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638A" w:rsidRDefault="001D638A" w:rsidP="00AA31E7">
      <w:r>
        <w:separator/>
      </w:r>
    </w:p>
  </w:endnote>
  <w:endnote w:type="continuationSeparator" w:id="0">
    <w:p w:rsidR="001D638A" w:rsidRDefault="001D638A" w:rsidP="00AA3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1917" w:rsidRDefault="00EE1917">
    <w:pPr>
      <w:pStyle w:val="Altbilgi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YDE- 2019/2020 BAHAR</w:t>
    </w:r>
    <w:r>
      <w:rPr>
        <w:rFonts w:asciiTheme="majorHAnsi" w:eastAsiaTheme="majorEastAsia" w:hAnsiTheme="majorHAnsi" w:cstheme="majorBidi"/>
      </w:rPr>
      <w:tab/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Sayfa </w:t>
    </w:r>
    <w:r>
      <w:rPr>
        <w:rFonts w:asciiTheme="minorHAnsi" w:eastAsiaTheme="minorEastAsia" w:hAnsiTheme="minorHAnsi" w:cstheme="minorBidi"/>
      </w:rPr>
      <w:fldChar w:fldCharType="begin"/>
    </w:r>
    <w:r>
      <w:instrText>PAGE   \* MERGEFORMAT</w:instrText>
    </w:r>
    <w:r>
      <w:rPr>
        <w:rFonts w:asciiTheme="minorHAnsi" w:eastAsiaTheme="minorEastAsia" w:hAnsiTheme="minorHAnsi" w:cstheme="minorBidi"/>
      </w:rPr>
      <w:fldChar w:fldCharType="separate"/>
    </w:r>
    <w:r w:rsidR="00307FD8" w:rsidRPr="00307FD8">
      <w:rPr>
        <w:rFonts w:asciiTheme="majorHAnsi" w:eastAsiaTheme="majorEastAsia" w:hAnsiTheme="majorHAnsi" w:cstheme="majorBidi"/>
        <w:noProof/>
      </w:rPr>
      <w:t>5</w:t>
    </w:r>
    <w:r>
      <w:rPr>
        <w:rFonts w:asciiTheme="majorHAnsi" w:eastAsiaTheme="majorEastAsia" w:hAnsiTheme="majorHAnsi" w:cstheme="majorBidi"/>
      </w:rPr>
      <w:fldChar w:fldCharType="end"/>
    </w:r>
  </w:p>
  <w:p w:rsidR="00EE1917" w:rsidRDefault="00EE191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638A" w:rsidRDefault="001D638A" w:rsidP="00AA31E7">
      <w:r>
        <w:separator/>
      </w:r>
    </w:p>
  </w:footnote>
  <w:footnote w:type="continuationSeparator" w:id="0">
    <w:p w:rsidR="001D638A" w:rsidRDefault="001D638A" w:rsidP="00AA31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eastAsiaTheme="majorEastAsia" w:hAnsi="Times New Roman" w:cs="Times New Roman"/>
        <w:b/>
      </w:rPr>
      <w:alias w:val="Başlık"/>
      <w:id w:val="77738743"/>
      <w:placeholder>
        <w:docPart w:val="0650F8FB61DC43CBBB8D47C5A559511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EE1917" w:rsidRPr="00A9503F" w:rsidRDefault="00EE1917" w:rsidP="00A9503F">
        <w:pPr>
          <w:pStyle w:val="stbilgi"/>
          <w:pBdr>
            <w:bottom w:val="thickThinSmallGap" w:sz="24" w:space="1" w:color="622423" w:themeColor="accent2" w:themeShade="7F"/>
          </w:pBdr>
          <w:jc w:val="center"/>
          <w:rPr>
            <w:rFonts w:ascii="Times New Roman" w:eastAsiaTheme="majorEastAsia" w:hAnsi="Times New Roman" w:cs="Times New Roman"/>
            <w:b/>
          </w:rPr>
        </w:pPr>
        <w:r>
          <w:rPr>
            <w:rFonts w:ascii="Times New Roman" w:eastAsiaTheme="majorEastAsia" w:hAnsi="Times New Roman" w:cs="Times New Roman"/>
            <w:b/>
          </w:rPr>
          <w:t xml:space="preserve">T. C. MEHMET AKİF ERSOY ÜNİVERSİTESİ </w:t>
        </w:r>
        <w:r w:rsidRPr="00A9503F">
          <w:rPr>
            <w:rFonts w:ascii="Times New Roman" w:eastAsiaTheme="majorEastAsia" w:hAnsi="Times New Roman" w:cs="Times New Roman"/>
            <w:b/>
          </w:rPr>
          <w:t>YABANCI DİLLER EĞİTİMİ BÖLÜMÜ İNGİLİZCE ÖĞRETMENLİĞİ ABD 2019-2020 BAHAR DÖNEMİ ÖĞRETMENLİK UYGULAMASI DERSİ ÖĞRENCİ GRUPLARI</w:t>
        </w:r>
        <w:r w:rsidR="00476F85">
          <w:rPr>
            <w:rFonts w:ascii="Times New Roman" w:eastAsiaTheme="majorEastAsia" w:hAnsi="Times New Roman" w:cs="Times New Roman"/>
            <w:b/>
          </w:rPr>
          <w:t xml:space="preserve"> (30/01/2020</w:t>
        </w:r>
        <w:r>
          <w:rPr>
            <w:rFonts w:ascii="Times New Roman" w:eastAsiaTheme="majorEastAsia" w:hAnsi="Times New Roman" w:cs="Times New Roman"/>
            <w:b/>
          </w:rPr>
          <w:t>)</w:t>
        </w:r>
      </w:p>
    </w:sdtContent>
  </w:sdt>
  <w:p w:rsidR="00EE1917" w:rsidRDefault="00EE191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E065A"/>
    <w:multiLevelType w:val="hybridMultilevel"/>
    <w:tmpl w:val="BACCC3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60CBC"/>
    <w:multiLevelType w:val="hybridMultilevel"/>
    <w:tmpl w:val="211EC0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285825"/>
    <w:multiLevelType w:val="hybridMultilevel"/>
    <w:tmpl w:val="4DEA74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DC72DC"/>
    <w:multiLevelType w:val="hybridMultilevel"/>
    <w:tmpl w:val="C7025380"/>
    <w:lvl w:ilvl="0" w:tplc="041F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AC3A0E"/>
    <w:multiLevelType w:val="hybridMultilevel"/>
    <w:tmpl w:val="9982B7B8"/>
    <w:lvl w:ilvl="0" w:tplc="BA68BA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tDQ2MDY1NDUzNTJT0lEKTi0uzszPAykwrQUAqcpEICwAAAA="/>
  </w:docVars>
  <w:rsids>
    <w:rsidRoot w:val="006A27F1"/>
    <w:rsid w:val="00013717"/>
    <w:rsid w:val="00045AFB"/>
    <w:rsid w:val="000A2459"/>
    <w:rsid w:val="000E02D2"/>
    <w:rsid w:val="000E0D0C"/>
    <w:rsid w:val="0010531A"/>
    <w:rsid w:val="001402AE"/>
    <w:rsid w:val="00163B99"/>
    <w:rsid w:val="001C3112"/>
    <w:rsid w:val="001C6CF1"/>
    <w:rsid w:val="001D638A"/>
    <w:rsid w:val="00240D81"/>
    <w:rsid w:val="00282F30"/>
    <w:rsid w:val="00295C66"/>
    <w:rsid w:val="002A1DC7"/>
    <w:rsid w:val="002A7346"/>
    <w:rsid w:val="002B01B8"/>
    <w:rsid w:val="00307FD8"/>
    <w:rsid w:val="00312E34"/>
    <w:rsid w:val="00315BE4"/>
    <w:rsid w:val="00321456"/>
    <w:rsid w:val="00336CCB"/>
    <w:rsid w:val="003531AB"/>
    <w:rsid w:val="00385ECC"/>
    <w:rsid w:val="00390668"/>
    <w:rsid w:val="003D1839"/>
    <w:rsid w:val="003E1618"/>
    <w:rsid w:val="00434143"/>
    <w:rsid w:val="004457CC"/>
    <w:rsid w:val="00462D5C"/>
    <w:rsid w:val="00472931"/>
    <w:rsid w:val="00476F85"/>
    <w:rsid w:val="00485ED7"/>
    <w:rsid w:val="004A30D5"/>
    <w:rsid w:val="004C3CB6"/>
    <w:rsid w:val="00506D17"/>
    <w:rsid w:val="00562037"/>
    <w:rsid w:val="00580FF1"/>
    <w:rsid w:val="005A6831"/>
    <w:rsid w:val="005B1E23"/>
    <w:rsid w:val="00611E86"/>
    <w:rsid w:val="00623445"/>
    <w:rsid w:val="00642D1E"/>
    <w:rsid w:val="0068376B"/>
    <w:rsid w:val="006A27F1"/>
    <w:rsid w:val="006A2F5B"/>
    <w:rsid w:val="00702517"/>
    <w:rsid w:val="00730398"/>
    <w:rsid w:val="007329CB"/>
    <w:rsid w:val="00740D3C"/>
    <w:rsid w:val="0076574B"/>
    <w:rsid w:val="00784A02"/>
    <w:rsid w:val="00794A57"/>
    <w:rsid w:val="007A6F7C"/>
    <w:rsid w:val="007B15C2"/>
    <w:rsid w:val="007B165C"/>
    <w:rsid w:val="007C42C2"/>
    <w:rsid w:val="007F236D"/>
    <w:rsid w:val="00831CC3"/>
    <w:rsid w:val="00853C76"/>
    <w:rsid w:val="0085754A"/>
    <w:rsid w:val="008800DA"/>
    <w:rsid w:val="00883AB6"/>
    <w:rsid w:val="009047E9"/>
    <w:rsid w:val="00942C19"/>
    <w:rsid w:val="009E0035"/>
    <w:rsid w:val="00A5039F"/>
    <w:rsid w:val="00A52E06"/>
    <w:rsid w:val="00A62FB0"/>
    <w:rsid w:val="00A73CE6"/>
    <w:rsid w:val="00A9503F"/>
    <w:rsid w:val="00AA31E7"/>
    <w:rsid w:val="00AD21F7"/>
    <w:rsid w:val="00B512E9"/>
    <w:rsid w:val="00B81B62"/>
    <w:rsid w:val="00BC6C67"/>
    <w:rsid w:val="00BE7C0A"/>
    <w:rsid w:val="00BF4A35"/>
    <w:rsid w:val="00C12725"/>
    <w:rsid w:val="00C51286"/>
    <w:rsid w:val="00C52026"/>
    <w:rsid w:val="00C643A8"/>
    <w:rsid w:val="00C748E1"/>
    <w:rsid w:val="00CB59D6"/>
    <w:rsid w:val="00CF432F"/>
    <w:rsid w:val="00D01FCF"/>
    <w:rsid w:val="00D40EA4"/>
    <w:rsid w:val="00DA445E"/>
    <w:rsid w:val="00DC4878"/>
    <w:rsid w:val="00DF6A86"/>
    <w:rsid w:val="00E01B1E"/>
    <w:rsid w:val="00E054C7"/>
    <w:rsid w:val="00E1046D"/>
    <w:rsid w:val="00E115CE"/>
    <w:rsid w:val="00E20581"/>
    <w:rsid w:val="00E60D46"/>
    <w:rsid w:val="00EA528E"/>
    <w:rsid w:val="00EB7F5E"/>
    <w:rsid w:val="00EC617D"/>
    <w:rsid w:val="00EE1917"/>
    <w:rsid w:val="00EE7FC7"/>
    <w:rsid w:val="00F16D42"/>
    <w:rsid w:val="00F63D86"/>
    <w:rsid w:val="00F64600"/>
    <w:rsid w:val="00F81330"/>
    <w:rsid w:val="00F9471F"/>
    <w:rsid w:val="00FB316E"/>
    <w:rsid w:val="00FB392E"/>
    <w:rsid w:val="00FB3CE2"/>
    <w:rsid w:val="00FF4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35"/>
    </w:pPr>
    <w:rPr>
      <w:b/>
      <w:bCs/>
      <w:sz w:val="13"/>
      <w:szCs w:val="13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F947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471F"/>
    <w:rPr>
      <w:rFonts w:ascii="Segoe UI" w:eastAsia="Tahoma" w:hAnsi="Segoe UI" w:cs="Segoe UI"/>
      <w:sz w:val="18"/>
      <w:szCs w:val="18"/>
      <w:lang w:val="tr-TR" w:eastAsia="tr-TR" w:bidi="tr-TR"/>
    </w:rPr>
  </w:style>
  <w:style w:type="table" w:customStyle="1" w:styleId="TableNormal1">
    <w:name w:val="Table Normal1"/>
    <w:uiPriority w:val="2"/>
    <w:semiHidden/>
    <w:unhideWhenUsed/>
    <w:qFormat/>
    <w:rsid w:val="00C52026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A31E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A31E7"/>
    <w:rPr>
      <w:rFonts w:ascii="Tahoma" w:eastAsia="Tahoma" w:hAnsi="Tahoma" w:cs="Tahoma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AA31E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A31E7"/>
    <w:rPr>
      <w:rFonts w:ascii="Tahoma" w:eastAsia="Tahoma" w:hAnsi="Tahoma" w:cs="Tahoma"/>
      <w:lang w:val="tr-TR" w:eastAsia="tr-TR" w:bidi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35"/>
    </w:pPr>
    <w:rPr>
      <w:b/>
      <w:bCs/>
      <w:sz w:val="13"/>
      <w:szCs w:val="13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F947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471F"/>
    <w:rPr>
      <w:rFonts w:ascii="Segoe UI" w:eastAsia="Tahoma" w:hAnsi="Segoe UI" w:cs="Segoe UI"/>
      <w:sz w:val="18"/>
      <w:szCs w:val="18"/>
      <w:lang w:val="tr-TR" w:eastAsia="tr-TR" w:bidi="tr-TR"/>
    </w:rPr>
  </w:style>
  <w:style w:type="table" w:customStyle="1" w:styleId="TableNormal1">
    <w:name w:val="Table Normal1"/>
    <w:uiPriority w:val="2"/>
    <w:semiHidden/>
    <w:unhideWhenUsed/>
    <w:qFormat/>
    <w:rsid w:val="00C52026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A31E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A31E7"/>
    <w:rPr>
      <w:rFonts w:ascii="Tahoma" w:eastAsia="Tahoma" w:hAnsi="Tahoma" w:cs="Tahoma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AA31E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A31E7"/>
    <w:rPr>
      <w:rFonts w:ascii="Tahoma" w:eastAsia="Tahoma" w:hAnsi="Tahoma" w:cs="Tahoma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650F8FB61DC43CBBB8D47C5A559511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4F986A0-3D7E-4FF5-84D6-F0E4B2D86A93}"/>
      </w:docPartPr>
      <w:docPartBody>
        <w:p w:rsidR="004475E2" w:rsidRDefault="00D078B7" w:rsidP="00D078B7">
          <w:pPr>
            <w:pStyle w:val="0650F8FB61DC43CBBB8D47C5A559511F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Belge başlığını yazı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D078B7"/>
    <w:rsid w:val="001673ED"/>
    <w:rsid w:val="00341F3E"/>
    <w:rsid w:val="003A6AF6"/>
    <w:rsid w:val="004475E2"/>
    <w:rsid w:val="005A2972"/>
    <w:rsid w:val="00683EBD"/>
    <w:rsid w:val="007C7FF0"/>
    <w:rsid w:val="00CD1F68"/>
    <w:rsid w:val="00D078B7"/>
    <w:rsid w:val="00F6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7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7D45FCAD8324B8887B8D23DD30E3E48">
    <w:name w:val="D7D45FCAD8324B8887B8D23DD30E3E48"/>
    <w:rsid w:val="00D078B7"/>
  </w:style>
  <w:style w:type="paragraph" w:customStyle="1" w:styleId="38F5C68989034FEDB98C665F8441D9DC">
    <w:name w:val="38F5C68989034FEDB98C665F8441D9DC"/>
    <w:rsid w:val="00D078B7"/>
  </w:style>
  <w:style w:type="paragraph" w:customStyle="1" w:styleId="64A40B71479341D9934E56FDFEBB4806">
    <w:name w:val="64A40B71479341D9934E56FDFEBB4806"/>
    <w:rsid w:val="00D078B7"/>
  </w:style>
  <w:style w:type="paragraph" w:customStyle="1" w:styleId="4F090B097CFB4012A2003B49E37D8008">
    <w:name w:val="4F090B097CFB4012A2003B49E37D8008"/>
    <w:rsid w:val="00D078B7"/>
  </w:style>
  <w:style w:type="paragraph" w:customStyle="1" w:styleId="0650F8FB61DC43CBBB8D47C5A559511F">
    <w:name w:val="0650F8FB61DC43CBBB8D47C5A559511F"/>
    <w:rsid w:val="00D078B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5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. C. MEHMET AKİF ERSOY ÜNİVERSİTESİ YABANCI DİLLER EĞİTİMİ BÖLÜMÜ İNGİLİZCE ÖĞRETMENLİĞİ ABD 2019-2020 BAHAR DÖNEMİ ÖĞRETMENLİK UYGULAMASI DERSİ ÖĞRENCİ GRUPLARI (31/12/2019)</vt:lpstr>
    </vt:vector>
  </TitlesOfParts>
  <Company/>
  <LinksUpToDate>false</LinksUpToDate>
  <CharactersWithSpaces>4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. C. MEHMET AKİF ERSOY ÜNİVERSİTESİ YABANCI DİLLER EĞİTİMİ BÖLÜMÜ İNGİLİZCE ÖĞRETMENLİĞİ ABD 2019-2020 BAHAR DÖNEMİ ÖĞRETMENLİK UYGULAMASI DERSİ ÖĞRENCİ GRUPLARI (30/01/2020)</dc:title>
  <dc:subject>Report</dc:subject>
  <dc:creator>USER</dc:creator>
  <cp:lastModifiedBy>lenovo</cp:lastModifiedBy>
  <cp:revision>34</cp:revision>
  <cp:lastPrinted>2019-12-17T14:23:00Z</cp:lastPrinted>
  <dcterms:created xsi:type="dcterms:W3CDTF">2019-12-17T14:23:00Z</dcterms:created>
  <dcterms:modified xsi:type="dcterms:W3CDTF">2020-02-0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Stimulsoft Reports 2013.2.1700 from 19 September 2013</vt:lpwstr>
  </property>
  <property fmtid="{D5CDD505-2E9C-101B-9397-08002B2CF9AE}" pid="4" name="LastSaved">
    <vt:filetime>2019-09-02T00:00:00Z</vt:filetime>
  </property>
</Properties>
</file>